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17432" w14:textId="1C443033" w:rsidR="00D90BDD" w:rsidRDefault="008B367C" w:rsidP="00D90BDD">
      <w:pPr>
        <w:rPr>
          <w:rFonts w:ascii="Arial" w:hAnsi="Arial" w:cs="Arial"/>
          <w:color w:val="000000" w:themeColor="text1"/>
        </w:rPr>
      </w:pPr>
      <w:r w:rsidRPr="0068348E">
        <w:rPr>
          <w:rFonts w:ascii="Arial" w:hAnsi="Arial" w:cs="Arial"/>
        </w:rPr>
        <w:t>Date</w:t>
      </w:r>
      <w:r w:rsidR="0068348E">
        <w:rPr>
          <w:rFonts w:ascii="Arial" w:hAnsi="Arial" w:cs="Arial"/>
        </w:rPr>
        <w:t xml:space="preserve">: </w:t>
      </w:r>
      <w:r w:rsidR="00D90BDD" w:rsidRPr="00C74061">
        <w:rPr>
          <w:rFonts w:ascii="Arial" w:hAnsi="Arial" w:cs="Arial"/>
          <w:color w:val="0071B3" w:themeColor="accent2"/>
        </w:rPr>
        <w:t>[</w:t>
      </w:r>
      <w:r w:rsidR="00D90BDD">
        <w:rPr>
          <w:rFonts w:ascii="Arial" w:hAnsi="Arial" w:cs="Arial"/>
          <w:color w:val="0071B3" w:themeColor="accent2"/>
        </w:rPr>
        <w:t>Enter Date</w:t>
      </w:r>
      <w:r w:rsidR="00D90BDD" w:rsidRPr="00C74061">
        <w:rPr>
          <w:rFonts w:ascii="Arial" w:hAnsi="Arial" w:cs="Arial"/>
          <w:color w:val="0071B3" w:themeColor="accent2"/>
        </w:rPr>
        <w:t>]</w:t>
      </w:r>
      <w:r w:rsidR="00D90BDD" w:rsidRPr="00C74061">
        <w:rPr>
          <w:rFonts w:ascii="Arial" w:hAnsi="Arial" w:cs="Arial"/>
          <w:color w:val="000000" w:themeColor="text1"/>
        </w:rPr>
        <w:t xml:space="preserve"> </w:t>
      </w:r>
    </w:p>
    <w:p w14:paraId="6CE0FF63" w14:textId="6FE356B0" w:rsidR="008B367C" w:rsidRPr="0068348E" w:rsidRDefault="008B367C" w:rsidP="008B367C">
      <w:pPr>
        <w:rPr>
          <w:rFonts w:ascii="Arial" w:hAnsi="Arial" w:cs="Arial"/>
        </w:rPr>
      </w:pPr>
    </w:p>
    <w:p w14:paraId="2AC42FE9" w14:textId="258C7E6F" w:rsidR="0068348E" w:rsidRDefault="0068348E" w:rsidP="008B367C">
      <w:pPr>
        <w:rPr>
          <w:rFonts w:ascii="Arial" w:hAnsi="Arial" w:cs="Arial"/>
          <w:color w:val="000000" w:themeColor="text1"/>
        </w:rPr>
      </w:pPr>
      <w:r w:rsidRPr="00C74061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 xml:space="preserve">Full </w:t>
      </w:r>
      <w:r w:rsidRPr="00C74061">
        <w:rPr>
          <w:rFonts w:ascii="Arial" w:hAnsi="Arial" w:cs="Arial"/>
          <w:color w:val="0071B3" w:themeColor="accent2"/>
        </w:rPr>
        <w:t xml:space="preserve">Name of </w:t>
      </w:r>
      <w:r>
        <w:rPr>
          <w:rFonts w:ascii="Arial" w:hAnsi="Arial" w:cs="Arial"/>
          <w:color w:val="0071B3" w:themeColor="accent2"/>
        </w:rPr>
        <w:t>Employee</w:t>
      </w:r>
      <w:r w:rsidRPr="00C74061">
        <w:rPr>
          <w:rFonts w:ascii="Arial" w:hAnsi="Arial" w:cs="Arial"/>
          <w:color w:val="0071B3" w:themeColor="accent2"/>
        </w:rPr>
        <w:t>]</w:t>
      </w:r>
      <w:r w:rsidRPr="00C74061">
        <w:rPr>
          <w:rFonts w:ascii="Arial" w:hAnsi="Arial" w:cs="Arial"/>
          <w:color w:val="000000" w:themeColor="text1"/>
        </w:rPr>
        <w:t xml:space="preserve"> </w:t>
      </w:r>
    </w:p>
    <w:p w14:paraId="41FA371D" w14:textId="79782B29" w:rsidR="0068348E" w:rsidRDefault="0068348E" w:rsidP="008B367C">
      <w:pPr>
        <w:rPr>
          <w:rFonts w:ascii="Arial" w:hAnsi="Arial" w:cs="Arial"/>
          <w:color w:val="000000" w:themeColor="text1"/>
        </w:rPr>
      </w:pPr>
      <w:r w:rsidRPr="00C74061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Address of Employee</w:t>
      </w:r>
      <w:r w:rsidRPr="00C74061">
        <w:rPr>
          <w:rFonts w:ascii="Arial" w:hAnsi="Arial" w:cs="Arial"/>
          <w:color w:val="0071B3" w:themeColor="accent2"/>
        </w:rPr>
        <w:t>]</w:t>
      </w:r>
      <w:r w:rsidRPr="00C74061">
        <w:rPr>
          <w:rFonts w:ascii="Arial" w:hAnsi="Arial" w:cs="Arial"/>
          <w:color w:val="000000" w:themeColor="text1"/>
        </w:rPr>
        <w:t xml:space="preserve"> </w:t>
      </w:r>
    </w:p>
    <w:p w14:paraId="749EB029" w14:textId="77777777" w:rsidR="0068348E" w:rsidRDefault="0068348E" w:rsidP="008B367C">
      <w:pPr>
        <w:rPr>
          <w:rFonts w:ascii="Arial" w:hAnsi="Arial" w:cs="Arial"/>
        </w:rPr>
      </w:pPr>
    </w:p>
    <w:p w14:paraId="1FD7CE50" w14:textId="620330A0" w:rsidR="0068348E" w:rsidRDefault="00807C98" w:rsidP="0068348E">
      <w:pPr>
        <w:rPr>
          <w:rFonts w:ascii="Arial" w:hAnsi="Arial" w:cs="Arial"/>
          <w:color w:val="000000" w:themeColor="text1"/>
        </w:rPr>
      </w:pPr>
      <w:r w:rsidRPr="0068348E">
        <w:rPr>
          <w:rFonts w:ascii="Arial" w:hAnsi="Arial" w:cs="Arial"/>
        </w:rPr>
        <w:t>Dear</w:t>
      </w:r>
      <w:r w:rsidR="0068348E">
        <w:rPr>
          <w:rFonts w:ascii="Arial" w:hAnsi="Arial" w:cs="Arial"/>
        </w:rPr>
        <w:t xml:space="preserve"> </w:t>
      </w:r>
      <w:r w:rsidR="0068348E" w:rsidRPr="00C74061">
        <w:rPr>
          <w:rFonts w:ascii="Arial" w:hAnsi="Arial" w:cs="Arial"/>
          <w:color w:val="0071B3" w:themeColor="accent2"/>
        </w:rPr>
        <w:t>[</w:t>
      </w:r>
      <w:r w:rsidR="0068348E">
        <w:rPr>
          <w:rFonts w:ascii="Arial" w:hAnsi="Arial" w:cs="Arial"/>
          <w:color w:val="0071B3" w:themeColor="accent2"/>
        </w:rPr>
        <w:t xml:space="preserve">First </w:t>
      </w:r>
      <w:r w:rsidR="0068348E" w:rsidRPr="00C74061">
        <w:rPr>
          <w:rFonts w:ascii="Arial" w:hAnsi="Arial" w:cs="Arial"/>
          <w:color w:val="0071B3" w:themeColor="accent2"/>
        </w:rPr>
        <w:t xml:space="preserve">Name of </w:t>
      </w:r>
      <w:r w:rsidR="0068348E">
        <w:rPr>
          <w:rFonts w:ascii="Arial" w:hAnsi="Arial" w:cs="Arial"/>
          <w:color w:val="0071B3" w:themeColor="accent2"/>
        </w:rPr>
        <w:t>Employee</w:t>
      </w:r>
      <w:r w:rsidR="0068348E" w:rsidRPr="00C74061">
        <w:rPr>
          <w:rFonts w:ascii="Arial" w:hAnsi="Arial" w:cs="Arial"/>
          <w:color w:val="0071B3" w:themeColor="accent2"/>
        </w:rPr>
        <w:t>]</w:t>
      </w:r>
      <w:r w:rsidR="0068348E">
        <w:rPr>
          <w:rFonts w:ascii="Arial" w:hAnsi="Arial" w:cs="Arial"/>
          <w:color w:val="000000" w:themeColor="text1"/>
        </w:rPr>
        <w:t>,</w:t>
      </w:r>
    </w:p>
    <w:p w14:paraId="041D7E49" w14:textId="4176D256" w:rsidR="008B367C" w:rsidRPr="0068348E" w:rsidRDefault="004E7110" w:rsidP="004E7110">
      <w:pPr>
        <w:spacing w:before="360" w:after="360"/>
        <w:rPr>
          <w:rFonts w:ascii="Arial" w:hAnsi="Arial" w:cs="Arial"/>
          <w:b/>
          <w:bCs/>
        </w:rPr>
      </w:pPr>
      <w:r w:rsidRPr="0068348E">
        <w:rPr>
          <w:rFonts w:ascii="Arial" w:hAnsi="Arial" w:cs="Arial"/>
          <w:b/>
          <w:bCs/>
        </w:rPr>
        <w:t xml:space="preserve">RE: NOTICE TO ATTEND A </w:t>
      </w:r>
      <w:r w:rsidRPr="004E7110">
        <w:rPr>
          <w:rFonts w:ascii="Arial" w:hAnsi="Arial" w:cs="Arial"/>
          <w:b/>
          <w:bCs/>
        </w:rPr>
        <w:t>UNSATISFACTORY</w:t>
      </w:r>
      <w:r>
        <w:rPr>
          <w:rFonts w:ascii="Arial" w:hAnsi="Arial" w:cs="Arial"/>
          <w:b/>
          <w:bCs/>
        </w:rPr>
        <w:t>/</w:t>
      </w:r>
      <w:r w:rsidRPr="004E7110">
        <w:rPr>
          <w:rFonts w:ascii="Arial" w:hAnsi="Arial" w:cs="Arial"/>
          <w:b/>
          <w:bCs/>
        </w:rPr>
        <w:t>UNACCEPTABLE</w:t>
      </w:r>
      <w:r>
        <w:rPr>
          <w:rFonts w:ascii="Arial" w:hAnsi="Arial" w:cs="Arial"/>
          <w:b/>
          <w:bCs/>
        </w:rPr>
        <w:t xml:space="preserve"> </w:t>
      </w:r>
      <w:r w:rsidRPr="0068348E">
        <w:rPr>
          <w:rFonts w:ascii="Arial" w:hAnsi="Arial" w:cs="Arial"/>
          <w:b/>
          <w:bCs/>
        </w:rPr>
        <w:t xml:space="preserve">WORK PERFORMANCE MEETING </w:t>
      </w:r>
    </w:p>
    <w:p w14:paraId="7A82729C" w14:textId="6AC3DB22" w:rsidR="008B367C" w:rsidRPr="0068348E" w:rsidRDefault="008B367C" w:rsidP="008B367C">
      <w:pPr>
        <w:rPr>
          <w:rFonts w:ascii="Arial" w:hAnsi="Arial" w:cs="Arial"/>
        </w:rPr>
      </w:pPr>
      <w:r w:rsidRPr="0068348E">
        <w:rPr>
          <w:rFonts w:ascii="Arial" w:hAnsi="Arial" w:cs="Arial"/>
        </w:rPr>
        <w:t xml:space="preserve">You are required to attend a meeting at </w:t>
      </w:r>
      <w:r w:rsidR="0068348E" w:rsidRPr="00C74061">
        <w:rPr>
          <w:rFonts w:ascii="Arial" w:hAnsi="Arial" w:cs="Arial"/>
          <w:color w:val="0071B3" w:themeColor="accent2"/>
        </w:rPr>
        <w:t>[</w:t>
      </w:r>
      <w:r w:rsidR="0068348E">
        <w:rPr>
          <w:rFonts w:ascii="Arial" w:hAnsi="Arial" w:cs="Arial"/>
          <w:color w:val="0071B3" w:themeColor="accent2"/>
        </w:rPr>
        <w:t>Address]</w:t>
      </w:r>
      <w:r w:rsidR="0068348E" w:rsidRPr="00C74061">
        <w:rPr>
          <w:rFonts w:ascii="Arial" w:hAnsi="Arial" w:cs="Arial"/>
          <w:color w:val="000000" w:themeColor="text1"/>
        </w:rPr>
        <w:t xml:space="preserve"> </w:t>
      </w:r>
      <w:r w:rsidRPr="0068348E">
        <w:rPr>
          <w:rFonts w:ascii="Arial" w:hAnsi="Arial" w:cs="Arial"/>
        </w:rPr>
        <w:t xml:space="preserve">on </w:t>
      </w:r>
      <w:r w:rsidR="00D90BDD" w:rsidRPr="00C74061">
        <w:rPr>
          <w:rFonts w:ascii="Arial" w:hAnsi="Arial" w:cs="Arial"/>
          <w:color w:val="0071B3" w:themeColor="accent2"/>
        </w:rPr>
        <w:t>[</w:t>
      </w:r>
      <w:r w:rsidR="00D90BDD">
        <w:rPr>
          <w:rFonts w:ascii="Arial" w:hAnsi="Arial" w:cs="Arial"/>
          <w:color w:val="0071B3" w:themeColor="accent2"/>
        </w:rPr>
        <w:t>Enter Date</w:t>
      </w:r>
      <w:r w:rsidR="00D90BDD" w:rsidRPr="00C74061">
        <w:rPr>
          <w:rFonts w:ascii="Arial" w:hAnsi="Arial" w:cs="Arial"/>
          <w:color w:val="0071B3" w:themeColor="accent2"/>
        </w:rPr>
        <w:t>]</w:t>
      </w:r>
      <w:r w:rsidR="00D90BDD" w:rsidRPr="00C74061">
        <w:rPr>
          <w:rFonts w:ascii="Arial" w:hAnsi="Arial" w:cs="Arial"/>
          <w:color w:val="000000" w:themeColor="text1"/>
        </w:rPr>
        <w:t xml:space="preserve"> </w:t>
      </w:r>
      <w:r w:rsidR="0068348E">
        <w:rPr>
          <w:rFonts w:ascii="Arial" w:hAnsi="Arial" w:cs="Arial"/>
        </w:rPr>
        <w:t xml:space="preserve">at </w:t>
      </w:r>
      <w:r w:rsidR="0068348E" w:rsidRPr="00C74061">
        <w:rPr>
          <w:rFonts w:ascii="Arial" w:hAnsi="Arial" w:cs="Arial"/>
          <w:color w:val="0071B3" w:themeColor="accent2"/>
        </w:rPr>
        <w:t>[</w:t>
      </w:r>
      <w:r w:rsidR="0068348E">
        <w:rPr>
          <w:rFonts w:ascii="Arial" w:hAnsi="Arial" w:cs="Arial"/>
          <w:color w:val="0071B3" w:themeColor="accent2"/>
        </w:rPr>
        <w:t>Time]</w:t>
      </w:r>
      <w:r w:rsidR="0068348E" w:rsidRPr="00C74061">
        <w:rPr>
          <w:rFonts w:ascii="Arial" w:hAnsi="Arial" w:cs="Arial"/>
          <w:color w:val="000000" w:themeColor="text1"/>
        </w:rPr>
        <w:t xml:space="preserve"> </w:t>
      </w:r>
      <w:r w:rsidRPr="0068348E">
        <w:rPr>
          <w:rFonts w:ascii="Arial" w:hAnsi="Arial" w:cs="Arial"/>
        </w:rPr>
        <w:t>to assess your work performance.</w:t>
      </w:r>
    </w:p>
    <w:p w14:paraId="2CB3949C" w14:textId="77777777" w:rsidR="0068348E" w:rsidRDefault="0068348E" w:rsidP="008B367C">
      <w:pPr>
        <w:rPr>
          <w:rFonts w:ascii="Arial" w:hAnsi="Arial" w:cs="Arial"/>
        </w:rPr>
      </w:pPr>
    </w:p>
    <w:p w14:paraId="6F4B2620" w14:textId="77777777" w:rsidR="0068348E" w:rsidRPr="00D90BDD" w:rsidRDefault="008B367C" w:rsidP="0068348E">
      <w:pPr>
        <w:rPr>
          <w:rFonts w:ascii="Arial" w:hAnsi="Arial" w:cs="Arial"/>
          <w:u w:val="single"/>
        </w:rPr>
      </w:pPr>
      <w:r w:rsidRPr="00D90BDD">
        <w:rPr>
          <w:rFonts w:ascii="Arial" w:hAnsi="Arial" w:cs="Arial"/>
          <w:u w:val="single"/>
        </w:rPr>
        <w:t>Detail</w:t>
      </w:r>
      <w:r w:rsidR="0068348E" w:rsidRPr="00D90BDD">
        <w:rPr>
          <w:rFonts w:ascii="Arial" w:hAnsi="Arial" w:cs="Arial"/>
          <w:u w:val="single"/>
        </w:rPr>
        <w:t>s</w:t>
      </w:r>
      <w:r w:rsidR="00807C98" w:rsidRPr="00D90BDD">
        <w:rPr>
          <w:rFonts w:ascii="Arial" w:hAnsi="Arial" w:cs="Arial"/>
          <w:u w:val="single"/>
        </w:rPr>
        <w:t>:</w:t>
      </w:r>
      <w:r w:rsidRPr="00D90BDD">
        <w:rPr>
          <w:rFonts w:ascii="Arial" w:hAnsi="Arial" w:cs="Arial"/>
          <w:u w:val="single"/>
        </w:rPr>
        <w:t xml:space="preserve"> </w:t>
      </w:r>
    </w:p>
    <w:p w14:paraId="57070DCE" w14:textId="3ACA1AE7" w:rsidR="0068348E" w:rsidRDefault="0068348E" w:rsidP="0068348E">
      <w:pPr>
        <w:rPr>
          <w:rFonts w:ascii="Arial" w:hAnsi="Arial" w:cs="Arial"/>
          <w:color w:val="000000" w:themeColor="text1"/>
        </w:rPr>
      </w:pPr>
      <w:r w:rsidRPr="00C74061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Enter details of poor work performance</w:t>
      </w:r>
      <w:r w:rsidRPr="00C74061">
        <w:rPr>
          <w:rFonts w:ascii="Arial" w:hAnsi="Arial" w:cs="Arial"/>
          <w:color w:val="0071B3" w:themeColor="accent2"/>
        </w:rPr>
        <w:t>]</w:t>
      </w:r>
      <w:r w:rsidRPr="00C74061">
        <w:rPr>
          <w:rFonts w:ascii="Arial" w:hAnsi="Arial" w:cs="Arial"/>
          <w:color w:val="000000" w:themeColor="text1"/>
        </w:rPr>
        <w:t xml:space="preserve"> </w:t>
      </w:r>
    </w:p>
    <w:p w14:paraId="7973BE6F" w14:textId="44A970B3" w:rsidR="008B367C" w:rsidRPr="0068348E" w:rsidRDefault="008B367C" w:rsidP="008B367C">
      <w:pPr>
        <w:rPr>
          <w:rFonts w:ascii="Arial" w:hAnsi="Arial" w:cs="Arial"/>
        </w:rPr>
      </w:pPr>
    </w:p>
    <w:p w14:paraId="685D9A96" w14:textId="1D88CDAC" w:rsidR="008B367C" w:rsidRDefault="00D90BDD" w:rsidP="008B367C">
      <w:pPr>
        <w:rPr>
          <w:rFonts w:ascii="Arial" w:hAnsi="Arial" w:cs="Arial"/>
        </w:rPr>
      </w:pPr>
      <w:r w:rsidRPr="00D90BDD">
        <w:rPr>
          <w:rFonts w:ascii="Arial" w:hAnsi="Arial" w:cs="Arial"/>
        </w:rPr>
        <w:t>You are entitled, if you wish, to be accompanied at the meeting by a support person, who may be another work colleague or a union representative.</w:t>
      </w:r>
    </w:p>
    <w:p w14:paraId="244701CC" w14:textId="531CBF6F" w:rsidR="00D90BDD" w:rsidRDefault="00D90BDD" w:rsidP="008B367C">
      <w:pPr>
        <w:rPr>
          <w:rFonts w:ascii="Arial" w:hAnsi="Arial" w:cs="Arial"/>
        </w:rPr>
      </w:pPr>
    </w:p>
    <w:p w14:paraId="54283698" w14:textId="5209A02E" w:rsidR="00D90BDD" w:rsidRDefault="00D90BDD" w:rsidP="008B367C">
      <w:pPr>
        <w:rPr>
          <w:rFonts w:ascii="Arial" w:hAnsi="Arial" w:cs="Arial"/>
        </w:rPr>
      </w:pPr>
    </w:p>
    <w:p w14:paraId="5652D4BC" w14:textId="77777777" w:rsidR="00D90BDD" w:rsidRPr="0068348E" w:rsidRDefault="00D90BDD" w:rsidP="008B367C">
      <w:pPr>
        <w:rPr>
          <w:rFonts w:ascii="Arial" w:hAnsi="Arial" w:cs="Arial"/>
        </w:rPr>
      </w:pPr>
    </w:p>
    <w:p w14:paraId="2368CFE3" w14:textId="62DB294D" w:rsidR="00D90BDD" w:rsidRPr="0037218A" w:rsidRDefault="00D90BDD" w:rsidP="00D90BDD">
      <w:pPr>
        <w:rPr>
          <w:color w:val="000000" w:themeColor="text1"/>
        </w:rPr>
      </w:pPr>
      <w:r w:rsidRPr="00D90BDD">
        <w:rPr>
          <w:rFonts w:ascii="Arial" w:hAnsi="Arial" w:cs="Arial"/>
          <w:color w:val="000000" w:themeColor="text1"/>
        </w:rPr>
        <w:t>______________________</w:t>
      </w:r>
      <w:r w:rsidRPr="00D90BDD">
        <w:rPr>
          <w:color w:val="000000" w:themeColor="text1"/>
        </w:rPr>
        <w:br/>
      </w:r>
      <w:r w:rsidRPr="00D90BDD">
        <w:rPr>
          <w:rFonts w:ascii="Arial" w:hAnsi="Arial" w:cs="Arial"/>
          <w:color w:val="0071B3" w:themeColor="accent2"/>
        </w:rPr>
        <w:t>[Name]</w:t>
      </w:r>
      <w:r w:rsidRPr="00D90BDD">
        <w:rPr>
          <w:rFonts w:ascii="Arial" w:hAnsi="Arial" w:cs="Arial"/>
          <w:color w:val="0071B3" w:themeColor="accent2"/>
        </w:rPr>
        <w:br/>
        <w:t>[Position Title]</w:t>
      </w:r>
    </w:p>
    <w:p w14:paraId="64A32CCE" w14:textId="77777777" w:rsidR="00D90BDD" w:rsidRDefault="00D90BDD" w:rsidP="00D90BDD"/>
    <w:p w14:paraId="500340DA" w14:textId="30172CED" w:rsidR="00D90BDD" w:rsidRDefault="00D90BDD" w:rsidP="00D90BDD"/>
    <w:p w14:paraId="213E9D5D" w14:textId="2A57A5A0" w:rsidR="00D90BDD" w:rsidRPr="00D90BDD" w:rsidRDefault="00D90BDD" w:rsidP="00D90BDD">
      <w:pPr>
        <w:rPr>
          <w:rFonts w:ascii="Arial" w:hAnsi="Arial" w:cs="Arial"/>
        </w:rPr>
      </w:pPr>
      <w:r w:rsidRPr="00D90BDD">
        <w:rPr>
          <w:rFonts w:ascii="Arial" w:hAnsi="Arial" w:cs="Arial"/>
        </w:rPr>
        <w:t xml:space="preserve">Acknowledgement of receipt by </w:t>
      </w:r>
      <w:r w:rsidR="00D829AC">
        <w:rPr>
          <w:rFonts w:ascii="Arial" w:hAnsi="Arial" w:cs="Arial"/>
        </w:rPr>
        <w:t xml:space="preserve">the </w:t>
      </w:r>
      <w:r w:rsidRPr="00D90BDD">
        <w:rPr>
          <w:rFonts w:ascii="Arial" w:hAnsi="Arial" w:cs="Arial"/>
          <w:noProof/>
        </w:rPr>
        <w:t>employee</w:t>
      </w:r>
      <w:r w:rsidR="00D829AC">
        <w:rPr>
          <w:rFonts w:ascii="Arial" w:hAnsi="Arial" w:cs="Arial"/>
        </w:rPr>
        <w:t>:</w:t>
      </w:r>
    </w:p>
    <w:p w14:paraId="3508DD1B" w14:textId="77777777" w:rsidR="00D90BDD" w:rsidRDefault="00D90BDD" w:rsidP="00D90BDD">
      <w:pPr>
        <w:rPr>
          <w:rFonts w:ascii="Arial" w:hAnsi="Arial" w:cs="Arial"/>
        </w:rPr>
      </w:pPr>
    </w:p>
    <w:p w14:paraId="7A27C522" w14:textId="27DBC45D" w:rsidR="00D90BDD" w:rsidRPr="00D90BDD" w:rsidRDefault="00D90BDD" w:rsidP="00D90BDD">
      <w:pPr>
        <w:rPr>
          <w:rFonts w:ascii="Arial" w:hAnsi="Arial" w:cs="Arial"/>
        </w:rPr>
      </w:pPr>
      <w:r w:rsidRPr="00D90BDD">
        <w:rPr>
          <w:rFonts w:ascii="Arial" w:hAnsi="Arial" w:cs="Arial"/>
        </w:rPr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735BD39B" w14:textId="58FF37B9" w:rsidR="008B367C" w:rsidRPr="0068348E" w:rsidRDefault="00D90BDD" w:rsidP="00D90BDD">
      <w:pPr>
        <w:rPr>
          <w:rFonts w:ascii="Arial" w:hAnsi="Arial" w:cs="Arial"/>
        </w:rPr>
      </w:pPr>
      <w:r w:rsidRPr="00D90BDD">
        <w:rPr>
          <w:rFonts w:ascii="Arial" w:hAnsi="Arial" w:cs="Arial"/>
        </w:rPr>
        <w:t>Employee Signature</w:t>
      </w:r>
    </w:p>
    <w:sectPr w:rsidR="008B367C" w:rsidRPr="0068348E" w:rsidSect="0068348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4" w:bottom="1134" w:left="1134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54654" w14:textId="77777777" w:rsidR="00DE5F9C" w:rsidRDefault="00DE5F9C" w:rsidP="005963DC">
      <w:pPr>
        <w:spacing w:after="0" w:line="240" w:lineRule="auto"/>
      </w:pPr>
      <w:r>
        <w:separator/>
      </w:r>
    </w:p>
  </w:endnote>
  <w:endnote w:type="continuationSeparator" w:id="0">
    <w:p w14:paraId="7E406BA7" w14:textId="77777777" w:rsidR="00DE5F9C" w:rsidRDefault="00DE5F9C" w:rsidP="00596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8803C" w14:textId="77777777" w:rsidR="007D1474" w:rsidRDefault="007D14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D1D67" w14:textId="77777777" w:rsidR="0068348E" w:rsidRDefault="0068348E" w:rsidP="0068348E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68348E" w14:paraId="225206BE" w14:textId="77777777" w:rsidTr="00545FA1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6CCDCC56" w14:textId="77777777" w:rsidR="0068348E" w:rsidRPr="00C36543" w:rsidRDefault="0068348E" w:rsidP="0068348E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6C336A63" wp14:editId="0B8549C9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2E24E9DE" w14:textId="77777777" w:rsidR="0068348E" w:rsidRPr="00D6300C" w:rsidRDefault="0068348E" w:rsidP="0068348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592CAF68" w14:textId="77777777" w:rsidR="0068348E" w:rsidRPr="00D6300C" w:rsidRDefault="0068348E" w:rsidP="0068348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68348E" w14:paraId="1C44B0CE" w14:textId="77777777" w:rsidTr="00545FA1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FD97852" w14:textId="77777777" w:rsidR="0068348E" w:rsidRPr="000D0A9D" w:rsidRDefault="0068348E" w:rsidP="0068348E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4E9BEB4" w14:textId="77777777" w:rsidR="0068348E" w:rsidRPr="00D6300C" w:rsidRDefault="0068348E" w:rsidP="0068348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645BBDB" w14:textId="6B7143C0" w:rsidR="0068348E" w:rsidRPr="00D6300C" w:rsidRDefault="0068348E" w:rsidP="0068348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F56FD9">
            <w:rPr>
              <w:rFonts w:ascii="Arial" w:hAnsi="Arial" w:cs="Arial"/>
              <w:i/>
              <w:iCs/>
              <w:sz w:val="18"/>
              <w:szCs w:val="18"/>
            </w:rPr>
            <w:t xml:space="preserve">1 June 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2020</w:t>
          </w:r>
        </w:p>
      </w:tc>
    </w:tr>
    <w:tr w:rsidR="0068348E" w14:paraId="1C10F14E" w14:textId="77777777" w:rsidTr="00545FA1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123F8610" w14:textId="77777777" w:rsidR="0068348E" w:rsidRPr="000D0A9D" w:rsidRDefault="0068348E" w:rsidP="0068348E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A06C245" w14:textId="77777777" w:rsidR="0068348E" w:rsidRPr="00D6300C" w:rsidRDefault="0068348E" w:rsidP="0068348E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0579C38" w14:textId="77777777" w:rsidR="0068348E" w:rsidRPr="00D6300C" w:rsidRDefault="0068348E" w:rsidP="0068348E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322261CD" w14:textId="77777777" w:rsidR="005963DC" w:rsidRDefault="005963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A976D" w14:textId="77777777" w:rsidR="007D1474" w:rsidRDefault="007D14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26560" w14:textId="77777777" w:rsidR="00DE5F9C" w:rsidRDefault="00DE5F9C" w:rsidP="005963DC">
      <w:pPr>
        <w:spacing w:after="0" w:line="240" w:lineRule="auto"/>
      </w:pPr>
      <w:r>
        <w:separator/>
      </w:r>
    </w:p>
  </w:footnote>
  <w:footnote w:type="continuationSeparator" w:id="0">
    <w:p w14:paraId="4EFA6288" w14:textId="77777777" w:rsidR="00DE5F9C" w:rsidRDefault="00DE5F9C" w:rsidP="00596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1D496" w14:textId="77777777" w:rsidR="007D1474" w:rsidRDefault="007D14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D4990" w14:textId="77777777" w:rsidR="0068348E" w:rsidRPr="00D90BDD" w:rsidRDefault="0068348E" w:rsidP="0068348E">
    <w:pPr>
      <w:pStyle w:val="Header"/>
      <w:rPr>
        <w:rFonts w:ascii="Arial" w:hAnsi="Arial" w:cs="Arial"/>
        <w:b/>
        <w:bCs/>
        <w:color w:val="0071B3" w:themeColor="accent2"/>
      </w:rPr>
    </w:pPr>
    <w:bookmarkStart w:id="0" w:name="_Hlk4277497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  <w:bookmarkEnd w:id="0"/>
  <w:p w14:paraId="7185F5B9" w14:textId="77777777" w:rsidR="0068348E" w:rsidRDefault="006834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5A2D4" w14:textId="77777777" w:rsidR="007D1474" w:rsidRDefault="007D147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A3MTAytzA3szRU0lEKTi0uzszPAykwNKgFAM6TfdgtAAAA"/>
    <w:docVar w:name="LEAPTempPath" w:val="C:\Users\Darren\AppData\Local\LEAP Desktop\CDE\e91cd1dc-d96d-45a5-8e00-346388cbd065\LEAP2Office\MacroFields\"/>
    <w:docVar w:name="LEAPUniqueCode" w:val="09a4980a-a8d8-e54d-ab6b-023dd5025ca9"/>
  </w:docVars>
  <w:rsids>
    <w:rsidRoot w:val="005B6466"/>
    <w:rsid w:val="001B6D74"/>
    <w:rsid w:val="001C40F0"/>
    <w:rsid w:val="003612D6"/>
    <w:rsid w:val="003878C5"/>
    <w:rsid w:val="004C31B8"/>
    <w:rsid w:val="004E7110"/>
    <w:rsid w:val="005338D6"/>
    <w:rsid w:val="005963DC"/>
    <w:rsid w:val="005B6466"/>
    <w:rsid w:val="00605596"/>
    <w:rsid w:val="0064550B"/>
    <w:rsid w:val="0068348E"/>
    <w:rsid w:val="006D4E7C"/>
    <w:rsid w:val="007D1474"/>
    <w:rsid w:val="00807C98"/>
    <w:rsid w:val="008B367C"/>
    <w:rsid w:val="00B1445A"/>
    <w:rsid w:val="00BC3FC8"/>
    <w:rsid w:val="00CB5AC6"/>
    <w:rsid w:val="00CF0B3C"/>
    <w:rsid w:val="00D829AC"/>
    <w:rsid w:val="00D90BDD"/>
    <w:rsid w:val="00DE5F9C"/>
    <w:rsid w:val="00F25A75"/>
    <w:rsid w:val="00F56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AB875BC"/>
  <w15:docId w15:val="{32036F8B-97CC-4339-88F3-BB5B2A0F1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A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3DC"/>
  </w:style>
  <w:style w:type="paragraph" w:styleId="Footer">
    <w:name w:val="footer"/>
    <w:basedOn w:val="Normal"/>
    <w:link w:val="FooterChar"/>
    <w:uiPriority w:val="99"/>
    <w:unhideWhenUsed/>
    <w:rsid w:val="005963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3DC"/>
  </w:style>
  <w:style w:type="paragraph" w:styleId="BalloonText">
    <w:name w:val="Balloon Text"/>
    <w:basedOn w:val="Normal"/>
    <w:link w:val="BalloonTextChar"/>
    <w:uiPriority w:val="99"/>
    <w:semiHidden/>
    <w:unhideWhenUsed/>
    <w:rsid w:val="00596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3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31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834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04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66</Characters>
  <Application>Microsoft Office Word</Application>
  <DocSecurity>0</DocSecurity>
  <Lines>1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wise Advisory Services</dc:creator>
  <cp:lastModifiedBy>Darran Stone</cp:lastModifiedBy>
  <cp:revision>2</cp:revision>
  <cp:lastPrinted>2019-02-14T01:46:00Z</cp:lastPrinted>
  <dcterms:created xsi:type="dcterms:W3CDTF">2020-06-11T06:24:00Z</dcterms:created>
  <dcterms:modified xsi:type="dcterms:W3CDTF">2020-06-11T06:24:00Z</dcterms:modified>
</cp:coreProperties>
</file>